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E285FB" w14:textId="793AE22B" w:rsidR="00604198" w:rsidRDefault="00604198" w:rsidP="00604198">
      <w:pPr>
        <w:spacing w:after="0"/>
        <w:rPr>
          <w:b/>
          <w:bCs/>
        </w:rPr>
      </w:pPr>
      <w:r>
        <w:rPr>
          <w:b/>
          <w:bCs/>
        </w:rPr>
        <w:t xml:space="preserve">CS 422/522 </w:t>
      </w:r>
    </w:p>
    <w:p w14:paraId="1B206381" w14:textId="05B49586" w:rsidR="00604198" w:rsidRDefault="00604198" w:rsidP="00604198">
      <w:pPr>
        <w:spacing w:after="0"/>
        <w:rPr>
          <w:b/>
          <w:bCs/>
        </w:rPr>
      </w:pPr>
      <w:r>
        <w:rPr>
          <w:b/>
          <w:bCs/>
        </w:rPr>
        <w:t>Presentation Flow</w:t>
      </w:r>
    </w:p>
    <w:p w14:paraId="19492EA8" w14:textId="66E627C0" w:rsidR="00604198" w:rsidRDefault="00604198" w:rsidP="00604198">
      <w:pPr>
        <w:spacing w:after="0"/>
        <w:rPr>
          <w:b/>
          <w:bCs/>
        </w:rPr>
      </w:pPr>
      <w:r>
        <w:rPr>
          <w:b/>
          <w:bCs/>
        </w:rPr>
        <w:t>By: Ryan Helms, William Qiu</w:t>
      </w:r>
      <w:r w:rsidR="00C36385">
        <w:rPr>
          <w:b/>
          <w:bCs/>
        </w:rPr>
        <w:t>, Nikhar Ramlakhan, Abie Safdie and Caleb Sutherland</w:t>
      </w:r>
    </w:p>
    <w:p w14:paraId="77DFB78E" w14:textId="77777777" w:rsidR="00C36385" w:rsidRDefault="00C36385" w:rsidP="00604198">
      <w:pPr>
        <w:spacing w:after="0"/>
        <w:rPr>
          <w:b/>
          <w:bCs/>
        </w:rPr>
      </w:pPr>
    </w:p>
    <w:p w14:paraId="089569C2" w14:textId="70EBAFB5" w:rsidR="5872AA76" w:rsidRDefault="00CF0D99" w:rsidP="5872AA76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PRESENTATION REQUIREMENTS:</w:t>
      </w:r>
    </w:p>
    <w:p w14:paraId="69E788A4" w14:textId="5D537488" w:rsidR="00CF0D99" w:rsidRPr="00CF0D99" w:rsidRDefault="00CF0D99" w:rsidP="00CF0D99">
      <w:pPr>
        <w:spacing w:after="0"/>
      </w:pPr>
      <w:r w:rsidRPr="00CF0D99">
        <w:t>A. Explain what you did:</w:t>
      </w:r>
    </w:p>
    <w:p w14:paraId="7271FD20" w14:textId="2BE18F3E" w:rsidR="00CF0D99" w:rsidRDefault="00CF0D99" w:rsidP="00CF0D99">
      <w:pPr>
        <w:pStyle w:val="ListParagraph"/>
        <w:numPr>
          <w:ilvl w:val="0"/>
          <w:numId w:val="3"/>
        </w:numPr>
        <w:spacing w:after="0"/>
      </w:pPr>
      <w:r w:rsidRPr="00CF0D99">
        <w:t>Briefly describe the system's user perspective and Concept of Operations.</w:t>
      </w:r>
      <w:r w:rsidR="00D544EB">
        <w:t xml:space="preserve"> (10 seconds)</w:t>
      </w:r>
    </w:p>
    <w:p w14:paraId="52E2D279" w14:textId="6BF6F4C6" w:rsidR="00AD38FF" w:rsidRPr="00CF0D99" w:rsidRDefault="00AD38FF" w:rsidP="00AD38FF">
      <w:pPr>
        <w:pStyle w:val="ListParagraph"/>
        <w:numPr>
          <w:ilvl w:val="1"/>
          <w:numId w:val="3"/>
        </w:numPr>
        <w:spacing w:after="0"/>
      </w:pPr>
      <w:r>
        <w:t>Nikhar</w:t>
      </w:r>
    </w:p>
    <w:p w14:paraId="1A08B701" w14:textId="12E39EA9" w:rsidR="00CF0D99" w:rsidRDefault="00CF0D99" w:rsidP="00CF0D99">
      <w:pPr>
        <w:pStyle w:val="ListParagraph"/>
        <w:numPr>
          <w:ilvl w:val="0"/>
          <w:numId w:val="3"/>
        </w:numPr>
        <w:spacing w:after="0"/>
      </w:pPr>
      <w:r w:rsidRPr="00CF0D99">
        <w:t>Demonstrate essential system functionality without the login process.</w:t>
      </w:r>
      <w:r w:rsidR="00D544EB">
        <w:t xml:space="preserve"> </w:t>
      </w:r>
      <w:r w:rsidR="004F6927">
        <w:t>(4 minute)</w:t>
      </w:r>
    </w:p>
    <w:p w14:paraId="6DDFAB3D" w14:textId="23DF4CEF" w:rsidR="00AD38FF" w:rsidRPr="00CF0D99" w:rsidRDefault="00AD38FF" w:rsidP="00AD38FF">
      <w:pPr>
        <w:pStyle w:val="ListParagraph"/>
        <w:numPr>
          <w:ilvl w:val="1"/>
          <w:numId w:val="3"/>
        </w:numPr>
        <w:spacing w:after="0"/>
      </w:pPr>
      <w:r>
        <w:t>Team and Nikhar to narrate</w:t>
      </w:r>
    </w:p>
    <w:p w14:paraId="5B6156F0" w14:textId="20DC6BFD" w:rsidR="00CF0D99" w:rsidRDefault="00CF0D99" w:rsidP="00CF0D99">
      <w:pPr>
        <w:pStyle w:val="ListParagraph"/>
        <w:numPr>
          <w:ilvl w:val="0"/>
          <w:numId w:val="3"/>
        </w:numPr>
        <w:spacing w:after="0"/>
      </w:pPr>
      <w:r w:rsidRPr="00CF0D99">
        <w:t>Provide a quick overview of the utilized technologies.</w:t>
      </w:r>
      <w:r w:rsidR="00D663AB">
        <w:t xml:space="preserve"> (30 seconds)</w:t>
      </w:r>
    </w:p>
    <w:p w14:paraId="696B73E2" w14:textId="6BEC3379" w:rsidR="00AD38FF" w:rsidRDefault="005F19C5" w:rsidP="00AD38FF">
      <w:pPr>
        <w:pStyle w:val="ListParagraph"/>
        <w:numPr>
          <w:ilvl w:val="1"/>
          <w:numId w:val="3"/>
        </w:numPr>
        <w:spacing w:after="0"/>
      </w:pPr>
      <w:r>
        <w:t>Nikhar</w:t>
      </w:r>
    </w:p>
    <w:p w14:paraId="540C25F2" w14:textId="77777777" w:rsidR="00CF0D99" w:rsidRPr="00CF0D99" w:rsidRDefault="00CF0D99" w:rsidP="00CF0D99">
      <w:pPr>
        <w:spacing w:after="0"/>
      </w:pPr>
    </w:p>
    <w:p w14:paraId="40510A28" w14:textId="77777777" w:rsidR="00CF0D99" w:rsidRPr="00CF0D99" w:rsidRDefault="00CF0D99" w:rsidP="00CF0D99">
      <w:pPr>
        <w:spacing w:after="0"/>
      </w:pPr>
      <w:r w:rsidRPr="00CF0D99">
        <w:t>B. Explain how you did it:</w:t>
      </w:r>
    </w:p>
    <w:p w14:paraId="06E9A17B" w14:textId="271EE0BB" w:rsidR="00CF0D99" w:rsidRDefault="00CF0D99" w:rsidP="00CF0D99">
      <w:pPr>
        <w:pStyle w:val="ListParagraph"/>
        <w:numPr>
          <w:ilvl w:val="0"/>
          <w:numId w:val="4"/>
        </w:numPr>
        <w:spacing w:after="0"/>
      </w:pPr>
      <w:r w:rsidRPr="00CF0D99">
        <w:t>Translate requirements into software design, showcasing the process and evolution through diagrams, with one design insight.</w:t>
      </w:r>
      <w:r w:rsidR="00A02639">
        <w:t xml:space="preserve"> (30 seconds)</w:t>
      </w:r>
    </w:p>
    <w:p w14:paraId="3FF696BA" w14:textId="652E1CD6" w:rsidR="005F19C5" w:rsidRPr="00CF0D99" w:rsidRDefault="00067B67" w:rsidP="005F19C5">
      <w:pPr>
        <w:pStyle w:val="ListParagraph"/>
        <w:numPr>
          <w:ilvl w:val="1"/>
          <w:numId w:val="4"/>
        </w:numPr>
        <w:spacing w:after="0"/>
      </w:pPr>
      <w:r>
        <w:t>William</w:t>
      </w:r>
    </w:p>
    <w:p w14:paraId="4BE4A18E" w14:textId="7AFFA211" w:rsidR="00CF0D99" w:rsidRDefault="00CF0D99" w:rsidP="00CF0D99">
      <w:pPr>
        <w:pStyle w:val="ListParagraph"/>
        <w:numPr>
          <w:ilvl w:val="0"/>
          <w:numId w:val="4"/>
        </w:numPr>
        <w:spacing w:after="0"/>
      </w:pPr>
      <w:r w:rsidRPr="00CF0D99">
        <w:t>Integrate and test systems, discussing successes, challenges, and one testing lesson learned.</w:t>
      </w:r>
      <w:r w:rsidR="00A02639">
        <w:t xml:space="preserve"> (30 seconds)</w:t>
      </w:r>
    </w:p>
    <w:p w14:paraId="3438E2FF" w14:textId="01D34CF9" w:rsidR="005F19C5" w:rsidRPr="00CF0D99" w:rsidRDefault="00067B67" w:rsidP="005F19C5">
      <w:pPr>
        <w:pStyle w:val="ListParagraph"/>
        <w:numPr>
          <w:ilvl w:val="1"/>
          <w:numId w:val="4"/>
        </w:numPr>
        <w:spacing w:after="0"/>
      </w:pPr>
      <w:r>
        <w:t>Caleb</w:t>
      </w:r>
      <w:r w:rsidR="6F79771F">
        <w:t xml:space="preserve"> </w:t>
      </w:r>
    </w:p>
    <w:p w14:paraId="2819CD44" w14:textId="31BF2D41" w:rsidR="00CF0D99" w:rsidRDefault="00CF0D99" w:rsidP="00CF0D99">
      <w:pPr>
        <w:pStyle w:val="ListParagraph"/>
        <w:numPr>
          <w:ilvl w:val="0"/>
          <w:numId w:val="4"/>
        </w:numPr>
        <w:spacing w:after="0"/>
      </w:pPr>
      <w:r w:rsidRPr="00CF0D99">
        <w:t>Manage the team and experience, highlighting successes, challenges, and three key teamwork learnings.</w:t>
      </w:r>
      <w:r w:rsidR="00A02639">
        <w:t xml:space="preserve"> (</w:t>
      </w:r>
      <w:r w:rsidR="004F6927">
        <w:t>1 minute</w:t>
      </w:r>
      <w:r w:rsidR="00A02639">
        <w:t>)</w:t>
      </w:r>
    </w:p>
    <w:p w14:paraId="2F7551A6" w14:textId="3E2B3867" w:rsidR="005F19C5" w:rsidRDefault="00343D2A" w:rsidP="005F19C5">
      <w:pPr>
        <w:pStyle w:val="ListParagraph"/>
        <w:numPr>
          <w:ilvl w:val="1"/>
          <w:numId w:val="4"/>
        </w:numPr>
        <w:spacing w:after="0"/>
      </w:pPr>
      <w:r>
        <w:t>Abie</w:t>
      </w:r>
    </w:p>
    <w:p w14:paraId="5F92D4EE" w14:textId="5D9F3C20" w:rsidR="004F6927" w:rsidRDefault="00556C69" w:rsidP="00DE282A">
      <w:pPr>
        <w:pStyle w:val="ListParagraph"/>
        <w:numPr>
          <w:ilvl w:val="1"/>
          <w:numId w:val="4"/>
        </w:numPr>
        <w:spacing w:after="0"/>
      </w:pPr>
      <w:r>
        <w:t>Ryan</w:t>
      </w:r>
    </w:p>
    <w:p w14:paraId="580D6EE2" w14:textId="77777777" w:rsidR="00CF0D99" w:rsidRPr="00CF0D99" w:rsidRDefault="00CF0D99" w:rsidP="5872AA76">
      <w:pPr>
        <w:spacing w:after="0"/>
        <w:rPr>
          <w:b/>
          <w:bCs/>
          <w:u w:val="single"/>
        </w:rPr>
      </w:pPr>
    </w:p>
    <w:p w14:paraId="5E7D560B" w14:textId="636197AB" w:rsidR="00C36385" w:rsidRDefault="1FEA099D" w:rsidP="00604198">
      <w:pPr>
        <w:spacing w:after="0"/>
        <w:rPr>
          <w:b/>
          <w:bCs/>
        </w:rPr>
      </w:pPr>
      <w:r w:rsidRPr="1FEA099D">
        <w:rPr>
          <w:b/>
          <w:bCs/>
        </w:rPr>
        <w:t>0m</w:t>
      </w:r>
      <w:r w:rsidR="77DDB19C" w:rsidRPr="77DDB19C">
        <w:rPr>
          <w:b/>
          <w:bCs/>
        </w:rPr>
        <w:t xml:space="preserve"> 00s</w:t>
      </w:r>
      <w:r w:rsidR="035222C3" w:rsidRPr="035222C3">
        <w:rPr>
          <w:b/>
          <w:bCs/>
        </w:rPr>
        <w:t xml:space="preserve"> </w:t>
      </w:r>
      <w:r w:rsidR="4369224B" w:rsidRPr="4369224B">
        <w:rPr>
          <w:b/>
          <w:bCs/>
        </w:rPr>
        <w:t>~</w:t>
      </w:r>
      <w:r w:rsidR="43462229" w:rsidRPr="43462229">
        <w:rPr>
          <w:b/>
          <w:bCs/>
        </w:rPr>
        <w:t xml:space="preserve"> </w:t>
      </w:r>
      <w:r w:rsidR="005E15F2">
        <w:rPr>
          <w:b/>
          <w:bCs/>
        </w:rPr>
        <w:t>1</w:t>
      </w:r>
      <w:r w:rsidR="0E6E51C0" w:rsidRPr="0E6E51C0">
        <w:rPr>
          <w:b/>
          <w:bCs/>
        </w:rPr>
        <w:t xml:space="preserve">m </w:t>
      </w:r>
      <w:r w:rsidR="005E15F2">
        <w:rPr>
          <w:b/>
          <w:bCs/>
        </w:rPr>
        <w:t>10</w:t>
      </w:r>
      <w:r w:rsidR="0E6E51C0" w:rsidRPr="0E6E51C0">
        <w:rPr>
          <w:b/>
          <w:bCs/>
        </w:rPr>
        <w:t>s</w:t>
      </w:r>
    </w:p>
    <w:p w14:paraId="747AFE7B" w14:textId="6070E78A" w:rsidR="00D23DA2" w:rsidRDefault="00082785" w:rsidP="0008278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>Introduction (</w:t>
      </w:r>
      <w:r w:rsidR="005E15F2">
        <w:rPr>
          <w:b/>
          <w:bCs/>
        </w:rPr>
        <w:t xml:space="preserve">1 minute 10 </w:t>
      </w:r>
      <w:r>
        <w:rPr>
          <w:b/>
          <w:bCs/>
        </w:rPr>
        <w:t>seconds)</w:t>
      </w:r>
    </w:p>
    <w:p w14:paraId="668A593B" w14:textId="64F5D6B5" w:rsidR="00082785" w:rsidRPr="00082785" w:rsidRDefault="00C66B3E" w:rsidP="00082785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Group introduces themselves (</w:t>
      </w:r>
      <w:r w:rsidR="00082785">
        <w:t>30 seconds)</w:t>
      </w:r>
      <w:r>
        <w:t xml:space="preserve"> - All</w:t>
      </w:r>
    </w:p>
    <w:p w14:paraId="436296A8" w14:textId="50F2D34D" w:rsidR="00082785" w:rsidRPr="00C66B3E" w:rsidRDefault="00082785" w:rsidP="00082785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Provide overview of project (10 seconds)</w:t>
      </w:r>
      <w:r w:rsidR="00C66B3E">
        <w:t xml:space="preserve"> – Nikhar</w:t>
      </w:r>
    </w:p>
    <w:p w14:paraId="0AE94F64" w14:textId="270292DC" w:rsidR="00C66B3E" w:rsidRPr="00082785" w:rsidRDefault="005E15F2" w:rsidP="00082785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Provide overview of the technology used (30 seconds) - Nikhar</w:t>
      </w:r>
    </w:p>
    <w:p w14:paraId="3B1803C3" w14:textId="77777777" w:rsidR="00A82326" w:rsidRDefault="00A82326" w:rsidP="00082785">
      <w:pPr>
        <w:spacing w:after="0"/>
        <w:rPr>
          <w:b/>
          <w:bCs/>
        </w:rPr>
      </w:pPr>
    </w:p>
    <w:p w14:paraId="36CBA95D" w14:textId="1C51187D" w:rsidR="006D5594" w:rsidRDefault="005E15F2" w:rsidP="42B85401">
      <w:pPr>
        <w:spacing w:after="0"/>
        <w:rPr>
          <w:b/>
          <w:bCs/>
        </w:rPr>
      </w:pPr>
      <w:r>
        <w:rPr>
          <w:b/>
          <w:bCs/>
        </w:rPr>
        <w:t>1</w:t>
      </w:r>
      <w:r w:rsidR="725EEECE" w:rsidRPr="725EEECE">
        <w:rPr>
          <w:b/>
          <w:bCs/>
        </w:rPr>
        <w:t>m</w:t>
      </w:r>
      <w:r w:rsidR="4F9F48DB" w:rsidRPr="4F9F48DB">
        <w:rPr>
          <w:b/>
          <w:bCs/>
        </w:rPr>
        <w:t xml:space="preserve"> </w:t>
      </w:r>
      <w:r>
        <w:rPr>
          <w:b/>
          <w:bCs/>
        </w:rPr>
        <w:t>00</w:t>
      </w:r>
      <w:r w:rsidR="09BACCDA" w:rsidRPr="09BACCDA">
        <w:rPr>
          <w:b/>
          <w:bCs/>
        </w:rPr>
        <w:t xml:space="preserve">s ~ </w:t>
      </w:r>
      <w:r w:rsidR="009F2A9F">
        <w:rPr>
          <w:b/>
          <w:bCs/>
        </w:rPr>
        <w:t>1</w:t>
      </w:r>
      <w:r w:rsidR="000C606F">
        <w:rPr>
          <w:b/>
          <w:bCs/>
        </w:rPr>
        <w:t xml:space="preserve">m </w:t>
      </w:r>
      <w:r w:rsidR="00203405">
        <w:rPr>
          <w:b/>
          <w:bCs/>
        </w:rPr>
        <w:t>4</w:t>
      </w:r>
      <w:r w:rsidR="000C606F">
        <w:rPr>
          <w:b/>
          <w:bCs/>
        </w:rPr>
        <w:t>0</w:t>
      </w:r>
      <w:r w:rsidR="1AEF6FDE" w:rsidRPr="1AEF6FDE">
        <w:rPr>
          <w:b/>
          <w:bCs/>
        </w:rPr>
        <w:t>s</w:t>
      </w:r>
    </w:p>
    <w:p w14:paraId="07C38617" w14:textId="6C61B614" w:rsidR="006D5594" w:rsidRPr="00AD402F" w:rsidRDefault="699ED92E" w:rsidP="00AD402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AD402F">
        <w:rPr>
          <w:b/>
          <w:bCs/>
        </w:rPr>
        <w:t xml:space="preserve">Server set up – Abie </w:t>
      </w:r>
    </w:p>
    <w:p w14:paraId="18A2204B" w14:textId="346D61EB" w:rsidR="006D5594" w:rsidRDefault="699ED92E" w:rsidP="699ED92E">
      <w:pPr>
        <w:pStyle w:val="ListParagraph"/>
        <w:numPr>
          <w:ilvl w:val="1"/>
          <w:numId w:val="2"/>
        </w:numPr>
        <w:spacing w:after="0"/>
      </w:pPr>
      <w:r>
        <w:t>Ix dev</w:t>
      </w:r>
      <w:r w:rsidR="006D5594">
        <w:tab/>
      </w:r>
      <w:r>
        <w:t xml:space="preserve"> ssh into </w:t>
      </w:r>
    </w:p>
    <w:p w14:paraId="5B33CFBB" w14:textId="081CC26C" w:rsidR="006D5594" w:rsidRDefault="699ED92E" w:rsidP="699ED92E">
      <w:pPr>
        <w:pStyle w:val="ListParagraph"/>
        <w:numPr>
          <w:ilvl w:val="1"/>
          <w:numId w:val="2"/>
        </w:numPr>
        <w:spacing w:after="0"/>
      </w:pPr>
      <w:r>
        <w:t>MySQL as a chosen platform</w:t>
      </w:r>
    </w:p>
    <w:p w14:paraId="13741840" w14:textId="3C8BC483" w:rsidR="006D5594" w:rsidRDefault="699ED92E" w:rsidP="699ED92E">
      <w:pPr>
        <w:pStyle w:val="ListParagraph"/>
        <w:numPr>
          <w:ilvl w:val="1"/>
          <w:numId w:val="2"/>
        </w:numPr>
        <w:spacing w:after="0"/>
      </w:pPr>
      <w:r>
        <w:t>Setting up a connection</w:t>
      </w:r>
    </w:p>
    <w:p w14:paraId="5D2DCBB9" w14:textId="31C42442" w:rsidR="006D5594" w:rsidRDefault="699ED92E" w:rsidP="699ED92E">
      <w:pPr>
        <w:pStyle w:val="ListParagraph"/>
        <w:numPr>
          <w:ilvl w:val="1"/>
          <w:numId w:val="2"/>
        </w:numPr>
        <w:spacing w:after="0"/>
      </w:pPr>
      <w:r>
        <w:t>Mysqlctl preinstall ( to save time)</w:t>
      </w:r>
    </w:p>
    <w:p w14:paraId="4E443EAE" w14:textId="5D2F76D3" w:rsidR="42B85401" w:rsidRDefault="42B85401" w:rsidP="42B85401">
      <w:pPr>
        <w:spacing w:after="0"/>
        <w:rPr>
          <w:b/>
          <w:bCs/>
        </w:rPr>
      </w:pPr>
    </w:p>
    <w:p w14:paraId="7A1FD729" w14:textId="2C5D0D27" w:rsidR="5487B52B" w:rsidRDefault="37002B84" w:rsidP="5487B52B">
      <w:pPr>
        <w:spacing w:after="0"/>
        <w:rPr>
          <w:b/>
          <w:bCs/>
        </w:rPr>
      </w:pPr>
      <w:r w:rsidRPr="37002B84">
        <w:rPr>
          <w:b/>
          <w:bCs/>
        </w:rPr>
        <w:t xml:space="preserve">1m </w:t>
      </w:r>
      <w:r w:rsidR="00203405">
        <w:rPr>
          <w:b/>
          <w:bCs/>
        </w:rPr>
        <w:t>4</w:t>
      </w:r>
      <w:r w:rsidRPr="37002B84">
        <w:rPr>
          <w:b/>
          <w:bCs/>
        </w:rPr>
        <w:t>0s</w:t>
      </w:r>
      <w:r w:rsidR="5487B52B" w:rsidRPr="5487B52B">
        <w:rPr>
          <w:b/>
          <w:bCs/>
        </w:rPr>
        <w:t xml:space="preserve"> ~ </w:t>
      </w:r>
      <w:r w:rsidR="00677C74">
        <w:rPr>
          <w:b/>
          <w:bCs/>
        </w:rPr>
        <w:t>2</w:t>
      </w:r>
      <w:r w:rsidR="1AEF6FDE" w:rsidRPr="1AEF6FDE">
        <w:rPr>
          <w:b/>
          <w:bCs/>
        </w:rPr>
        <w:t>m</w:t>
      </w:r>
      <w:r w:rsidR="5487B52B" w:rsidRPr="5487B52B">
        <w:rPr>
          <w:b/>
          <w:bCs/>
        </w:rPr>
        <w:t xml:space="preserve"> </w:t>
      </w:r>
      <w:r w:rsidR="00203405">
        <w:rPr>
          <w:b/>
          <w:bCs/>
        </w:rPr>
        <w:t>4</w:t>
      </w:r>
      <w:r w:rsidR="00A87057">
        <w:rPr>
          <w:b/>
          <w:bCs/>
        </w:rPr>
        <w:t>0</w:t>
      </w:r>
      <w:r w:rsidR="3DBC52EA" w:rsidRPr="3DBC52EA">
        <w:rPr>
          <w:b/>
          <w:bCs/>
        </w:rPr>
        <w:t>s</w:t>
      </w:r>
    </w:p>
    <w:p w14:paraId="58E7EF5F" w14:textId="246E99A9" w:rsidR="339486F6" w:rsidRPr="00AD402F" w:rsidRDefault="3B0E95BE" w:rsidP="00AD402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AD402F">
        <w:rPr>
          <w:b/>
          <w:bCs/>
        </w:rPr>
        <w:t>Admin set up – William</w:t>
      </w:r>
    </w:p>
    <w:p w14:paraId="77155B7D" w14:textId="53A64104" w:rsidR="339486F6" w:rsidRDefault="3B0E95BE" w:rsidP="3B0E95BE">
      <w:pPr>
        <w:pStyle w:val="ListParagraph"/>
        <w:numPr>
          <w:ilvl w:val="1"/>
          <w:numId w:val="2"/>
        </w:numPr>
        <w:spacing w:after="0"/>
      </w:pPr>
      <w:r>
        <w:t>Default server</w:t>
      </w:r>
    </w:p>
    <w:p w14:paraId="2CADE986" w14:textId="066FD4F3" w:rsidR="339486F6" w:rsidRDefault="3B0E95BE" w:rsidP="3B0E95BE">
      <w:pPr>
        <w:pStyle w:val="ListParagraph"/>
        <w:numPr>
          <w:ilvl w:val="1"/>
          <w:numId w:val="2"/>
        </w:numPr>
        <w:spacing w:after="0"/>
      </w:pPr>
      <w:r>
        <w:t xml:space="preserve">Error message </w:t>
      </w:r>
    </w:p>
    <w:p w14:paraId="27768EA5" w14:textId="267574E8" w:rsidR="339486F6" w:rsidRDefault="3B0E95BE" w:rsidP="3B0E95BE">
      <w:pPr>
        <w:pStyle w:val="ListParagraph"/>
        <w:numPr>
          <w:ilvl w:val="1"/>
          <w:numId w:val="2"/>
        </w:numPr>
        <w:spacing w:after="0"/>
      </w:pPr>
      <w:r>
        <w:t>Why is the server required to be set up before usage?</w:t>
      </w:r>
    </w:p>
    <w:p w14:paraId="04F2BF17" w14:textId="5E67D8C5" w:rsidR="339486F6" w:rsidRDefault="3B0E95BE" w:rsidP="3B0E95BE">
      <w:pPr>
        <w:pStyle w:val="ListParagraph"/>
        <w:numPr>
          <w:ilvl w:val="2"/>
          <w:numId w:val="2"/>
        </w:numPr>
        <w:spacing w:after="0"/>
      </w:pPr>
      <w:r>
        <w:t>So it doesn’t rely on predeterminate server</w:t>
      </w:r>
    </w:p>
    <w:p w14:paraId="764EB58B" w14:textId="2C965AE8" w:rsidR="339486F6" w:rsidRDefault="3B0E95BE" w:rsidP="3B0E95BE">
      <w:pPr>
        <w:pStyle w:val="ListParagraph"/>
        <w:numPr>
          <w:ilvl w:val="2"/>
          <w:numId w:val="2"/>
        </w:numPr>
        <w:spacing w:after="0"/>
      </w:pPr>
      <w:r>
        <w:t>By default, it is connect to one of our ix-dev.</w:t>
      </w:r>
    </w:p>
    <w:p w14:paraId="1AA87B1B" w14:textId="5AB331F3" w:rsidR="339486F6" w:rsidRDefault="339486F6" w:rsidP="339486F6">
      <w:pPr>
        <w:spacing w:after="0"/>
        <w:rPr>
          <w:b/>
          <w:bCs/>
        </w:rPr>
      </w:pPr>
    </w:p>
    <w:p w14:paraId="630C9253" w14:textId="13776C57" w:rsidR="4CAC93E3" w:rsidRDefault="00A87057" w:rsidP="4CAC93E3">
      <w:pPr>
        <w:spacing w:after="0"/>
        <w:rPr>
          <w:b/>
          <w:bCs/>
        </w:rPr>
      </w:pPr>
      <w:r>
        <w:rPr>
          <w:b/>
          <w:bCs/>
        </w:rPr>
        <w:t>2</w:t>
      </w:r>
      <w:r w:rsidR="76128590" w:rsidRPr="76128590">
        <w:rPr>
          <w:b/>
          <w:bCs/>
        </w:rPr>
        <w:t>m</w:t>
      </w:r>
      <w:r w:rsidR="4CAC93E3" w:rsidRPr="4CAC93E3">
        <w:rPr>
          <w:b/>
          <w:bCs/>
        </w:rPr>
        <w:t xml:space="preserve"> </w:t>
      </w:r>
      <w:r w:rsidR="00203405">
        <w:rPr>
          <w:b/>
          <w:bCs/>
        </w:rPr>
        <w:t>4</w:t>
      </w:r>
      <w:r w:rsidR="68C4B39A" w:rsidRPr="68C4B39A">
        <w:rPr>
          <w:b/>
          <w:bCs/>
        </w:rPr>
        <w:t>0s</w:t>
      </w:r>
      <w:r w:rsidR="067B4253" w:rsidRPr="067B4253">
        <w:rPr>
          <w:b/>
          <w:bCs/>
        </w:rPr>
        <w:t xml:space="preserve"> ~ </w:t>
      </w:r>
      <w:r w:rsidR="00196026">
        <w:rPr>
          <w:b/>
          <w:bCs/>
        </w:rPr>
        <w:t>3</w:t>
      </w:r>
      <w:r w:rsidR="344775BE" w:rsidRPr="344775BE">
        <w:rPr>
          <w:b/>
          <w:bCs/>
        </w:rPr>
        <w:t xml:space="preserve">m </w:t>
      </w:r>
      <w:r w:rsidR="00203405">
        <w:rPr>
          <w:b/>
          <w:bCs/>
        </w:rPr>
        <w:t>2</w:t>
      </w:r>
      <w:r w:rsidR="00196026">
        <w:rPr>
          <w:b/>
          <w:bCs/>
        </w:rPr>
        <w:t>5</w:t>
      </w:r>
      <w:r w:rsidR="344775BE" w:rsidRPr="344775BE">
        <w:rPr>
          <w:b/>
          <w:bCs/>
        </w:rPr>
        <w:t>s</w:t>
      </w:r>
    </w:p>
    <w:p w14:paraId="05431280" w14:textId="376A8398" w:rsidR="3EFB32FA" w:rsidRPr="00AD402F" w:rsidRDefault="3DBC52EA" w:rsidP="00AD402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AD402F">
        <w:rPr>
          <w:b/>
          <w:bCs/>
        </w:rPr>
        <w:t>PDF page – Ryan</w:t>
      </w:r>
    </w:p>
    <w:p w14:paraId="368D5A9B" w14:textId="4D62CD8D" w:rsidR="3EFB32FA" w:rsidRDefault="3DBC52EA" w:rsidP="3DBC52EA">
      <w:pPr>
        <w:pStyle w:val="ListParagraph"/>
        <w:numPr>
          <w:ilvl w:val="1"/>
          <w:numId w:val="2"/>
        </w:numPr>
        <w:spacing w:after="0"/>
      </w:pPr>
      <w:r>
        <w:t>What happens in backend.</w:t>
      </w:r>
    </w:p>
    <w:p w14:paraId="0FEADA3E" w14:textId="24FA50F0" w:rsidR="3EFB32FA" w:rsidRDefault="3DBC52EA" w:rsidP="3DBC52EA">
      <w:pPr>
        <w:pStyle w:val="ListParagraph"/>
        <w:numPr>
          <w:ilvl w:val="2"/>
          <w:numId w:val="2"/>
        </w:numPr>
        <w:spacing w:after="0"/>
      </w:pPr>
      <w:r>
        <w:t>Runs for loop over PDFs folder, constructs entries in database for each PDF. Notes are unique for each user.</w:t>
      </w:r>
    </w:p>
    <w:p w14:paraId="6F0DDD0E" w14:textId="677CCDD4" w:rsidR="3EFB32FA" w:rsidRDefault="3DBC52EA" w:rsidP="3DBC52EA">
      <w:pPr>
        <w:pStyle w:val="ListParagraph"/>
        <w:numPr>
          <w:ilvl w:val="1"/>
          <w:numId w:val="2"/>
        </w:numPr>
        <w:spacing w:after="0"/>
      </w:pPr>
      <w:r>
        <w:t>PDFs loaded from the source directory</w:t>
      </w:r>
    </w:p>
    <w:p w14:paraId="60976C79" w14:textId="5D9686A4" w:rsidR="3EFB32FA" w:rsidRDefault="3DBC52EA" w:rsidP="3DBC52EA">
      <w:pPr>
        <w:pStyle w:val="ListParagraph"/>
        <w:numPr>
          <w:ilvl w:val="1"/>
          <w:numId w:val="2"/>
        </w:numPr>
        <w:spacing w:after="0"/>
      </w:pPr>
      <w:r>
        <w:t>It generates a button for PDF</w:t>
      </w:r>
    </w:p>
    <w:p w14:paraId="42383DDE" w14:textId="21027094" w:rsidR="3EFB32FA" w:rsidRDefault="3EFB32FA" w:rsidP="3EFB32FA">
      <w:pPr>
        <w:spacing w:after="0"/>
        <w:rPr>
          <w:b/>
          <w:bCs/>
        </w:rPr>
      </w:pPr>
    </w:p>
    <w:p w14:paraId="506B8885" w14:textId="376FA8B3" w:rsidR="747DAD3D" w:rsidRDefault="00AD402F" w:rsidP="747DAD3D">
      <w:pPr>
        <w:spacing w:after="0"/>
        <w:rPr>
          <w:b/>
          <w:bCs/>
        </w:rPr>
      </w:pPr>
      <w:r>
        <w:rPr>
          <w:b/>
          <w:bCs/>
        </w:rPr>
        <w:t>3</w:t>
      </w:r>
      <w:r w:rsidR="0DBBF65B" w:rsidRPr="0DBBF65B">
        <w:rPr>
          <w:b/>
          <w:bCs/>
        </w:rPr>
        <w:t>m</w:t>
      </w:r>
      <w:r w:rsidR="747DAD3D" w:rsidRPr="747DAD3D">
        <w:rPr>
          <w:b/>
          <w:bCs/>
        </w:rPr>
        <w:t xml:space="preserve"> </w:t>
      </w:r>
      <w:r w:rsidR="00203405">
        <w:rPr>
          <w:b/>
          <w:bCs/>
        </w:rPr>
        <w:t>2</w:t>
      </w:r>
      <w:r>
        <w:rPr>
          <w:b/>
          <w:bCs/>
        </w:rPr>
        <w:t>5</w:t>
      </w:r>
      <w:r w:rsidR="747DAD3D" w:rsidRPr="747DAD3D">
        <w:rPr>
          <w:b/>
          <w:bCs/>
        </w:rPr>
        <w:t xml:space="preserve">s ~ </w:t>
      </w:r>
      <w:r>
        <w:rPr>
          <w:b/>
          <w:bCs/>
        </w:rPr>
        <w:t>4</w:t>
      </w:r>
      <w:r w:rsidR="66B69D8A" w:rsidRPr="66B69D8A">
        <w:rPr>
          <w:b/>
          <w:bCs/>
        </w:rPr>
        <w:t>m</w:t>
      </w:r>
      <w:r w:rsidR="6F8DD020" w:rsidRPr="6F8DD020">
        <w:rPr>
          <w:b/>
          <w:bCs/>
        </w:rPr>
        <w:t xml:space="preserve"> </w:t>
      </w:r>
      <w:r w:rsidR="00203405">
        <w:rPr>
          <w:b/>
          <w:bCs/>
        </w:rPr>
        <w:t>2</w:t>
      </w:r>
      <w:r>
        <w:rPr>
          <w:b/>
          <w:bCs/>
        </w:rPr>
        <w:t>5</w:t>
      </w:r>
      <w:r w:rsidR="3BC1A60A" w:rsidRPr="3BC1A60A">
        <w:rPr>
          <w:b/>
          <w:bCs/>
        </w:rPr>
        <w:t>s</w:t>
      </w:r>
    </w:p>
    <w:p w14:paraId="663350B9" w14:textId="040F945C" w:rsidR="1198AACE" w:rsidRPr="00AD402F" w:rsidRDefault="4961F2BC" w:rsidP="00AD402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AD402F">
        <w:rPr>
          <w:b/>
          <w:bCs/>
        </w:rPr>
        <w:t>Annotation page – Caleb</w:t>
      </w:r>
    </w:p>
    <w:p w14:paraId="59577B72" w14:textId="325488EA" w:rsidR="1198AACE" w:rsidRDefault="4961F2BC" w:rsidP="4961F2BC">
      <w:pPr>
        <w:pStyle w:val="ListParagraph"/>
        <w:numPr>
          <w:ilvl w:val="1"/>
          <w:numId w:val="2"/>
        </w:numPr>
        <w:spacing w:after="0"/>
      </w:pPr>
      <w:r>
        <w:t>Show how you can SQ3R</w:t>
      </w:r>
    </w:p>
    <w:p w14:paraId="2C6E6C64" w14:textId="42303BBF" w:rsidR="1198AACE" w:rsidRDefault="4961F2BC" w:rsidP="4961F2BC">
      <w:pPr>
        <w:pStyle w:val="ListParagraph"/>
        <w:numPr>
          <w:ilvl w:val="1"/>
          <w:numId w:val="2"/>
        </w:numPr>
        <w:spacing w:after="0"/>
      </w:pPr>
      <w:r>
        <w:t>Hide / show notes</w:t>
      </w:r>
    </w:p>
    <w:p w14:paraId="470821D0" w14:textId="4C6A6B78" w:rsidR="1198AACE" w:rsidRDefault="4961F2BC" w:rsidP="4961F2BC">
      <w:pPr>
        <w:pStyle w:val="ListParagraph"/>
        <w:numPr>
          <w:ilvl w:val="1"/>
          <w:numId w:val="2"/>
        </w:numPr>
        <w:spacing w:after="0"/>
      </w:pPr>
      <w:r>
        <w:t>Note hierarchy</w:t>
      </w:r>
    </w:p>
    <w:p w14:paraId="0ACF288D" w14:textId="1C7D7547" w:rsidR="68C4B39A" w:rsidRDefault="68C4B39A" w:rsidP="68C4B39A">
      <w:pPr>
        <w:spacing w:after="0"/>
      </w:pPr>
    </w:p>
    <w:p w14:paraId="14079714" w14:textId="739E6547" w:rsidR="00A82326" w:rsidRDefault="00AD402F" w:rsidP="00082785">
      <w:pPr>
        <w:spacing w:after="0"/>
        <w:rPr>
          <w:b/>
          <w:bCs/>
        </w:rPr>
      </w:pPr>
      <w:r>
        <w:rPr>
          <w:b/>
          <w:bCs/>
        </w:rPr>
        <w:t>4</w:t>
      </w:r>
      <w:r w:rsidR="408241BC" w:rsidRPr="408241BC">
        <w:rPr>
          <w:b/>
          <w:bCs/>
        </w:rPr>
        <w:t xml:space="preserve">m </w:t>
      </w:r>
      <w:r w:rsidR="00203405">
        <w:rPr>
          <w:b/>
          <w:bCs/>
        </w:rPr>
        <w:t>2</w:t>
      </w:r>
      <w:r>
        <w:rPr>
          <w:b/>
          <w:bCs/>
        </w:rPr>
        <w:t>5</w:t>
      </w:r>
      <w:r w:rsidR="0D2087C0" w:rsidRPr="0D2087C0">
        <w:rPr>
          <w:b/>
          <w:bCs/>
        </w:rPr>
        <w:t>s</w:t>
      </w:r>
      <w:r w:rsidR="00FE3F09">
        <w:rPr>
          <w:b/>
          <w:bCs/>
        </w:rPr>
        <w:t xml:space="preserve"> ~ </w:t>
      </w:r>
      <w:r w:rsidR="00C42C98">
        <w:rPr>
          <w:b/>
          <w:bCs/>
        </w:rPr>
        <w:t>5</w:t>
      </w:r>
      <w:r w:rsidR="00FE3F09">
        <w:rPr>
          <w:b/>
          <w:bCs/>
        </w:rPr>
        <w:t xml:space="preserve">m </w:t>
      </w:r>
      <w:r w:rsidR="00203405">
        <w:rPr>
          <w:b/>
          <w:bCs/>
        </w:rPr>
        <w:t>1</w:t>
      </w:r>
      <w:r w:rsidR="00FE3F09">
        <w:rPr>
          <w:b/>
          <w:bCs/>
        </w:rPr>
        <w:t>0s</w:t>
      </w:r>
    </w:p>
    <w:p w14:paraId="037A0A93" w14:textId="4C3298B2" w:rsidR="00C42C98" w:rsidRDefault="00C42C98" w:rsidP="006D559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Translating SRS into SDS – </w:t>
      </w:r>
      <w:r w:rsidR="00067B67">
        <w:rPr>
          <w:b/>
          <w:bCs/>
        </w:rPr>
        <w:t>William</w:t>
      </w:r>
    </w:p>
    <w:p w14:paraId="546AD946" w14:textId="0B3C194F" w:rsidR="00C42C98" w:rsidRPr="00B40434" w:rsidRDefault="5F7515DE" w:rsidP="00067B67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Initial SRS</w:t>
      </w:r>
    </w:p>
    <w:p w14:paraId="3A529ACD" w14:textId="020747C2" w:rsidR="00B40434" w:rsidRPr="00067B67" w:rsidRDefault="5F7515DE" w:rsidP="00067B67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Misunderstandings</w:t>
      </w:r>
    </w:p>
    <w:p w14:paraId="7436A530" w14:textId="3A627FBD" w:rsidR="5F7515DE" w:rsidRDefault="5F7515DE" w:rsidP="5F7515DE">
      <w:pPr>
        <w:pStyle w:val="ListParagraph"/>
        <w:numPr>
          <w:ilvl w:val="1"/>
          <w:numId w:val="1"/>
        </w:numPr>
        <w:spacing w:after="0"/>
      </w:pPr>
      <w:r>
        <w:t>Understand the SRS</w:t>
      </w:r>
    </w:p>
    <w:p w14:paraId="55378D1B" w14:textId="336D6015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 xml:space="preserve">Define the software architecture </w:t>
      </w:r>
    </w:p>
    <w:p w14:paraId="02CDD681" w14:textId="5530886B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Breakdown the software modules</w:t>
      </w:r>
    </w:p>
    <w:p w14:paraId="03728056" w14:textId="62C261D1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Detailed design</w:t>
      </w:r>
    </w:p>
    <w:p w14:paraId="17C9BB31" w14:textId="0C5ECD54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Interface</w:t>
      </w:r>
    </w:p>
    <w:p w14:paraId="4731C1CD" w14:textId="4F538FB8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 w:rsidRPr="5F7515DE">
        <w:rPr>
          <w:b/>
          <w:bCs/>
        </w:rPr>
        <w:t>Include model diagrams</w:t>
      </w:r>
    </w:p>
    <w:p w14:paraId="6176850A" w14:textId="7313A292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 w:rsidRPr="5F7515DE">
        <w:rPr>
          <w:b/>
          <w:bCs/>
        </w:rPr>
        <w:t>State at least one thing that your group learned about software design.</w:t>
      </w:r>
    </w:p>
    <w:p w14:paraId="4117C9E9" w14:textId="77777777" w:rsidR="00067B67" w:rsidRDefault="00067B67" w:rsidP="00067B67">
      <w:pPr>
        <w:spacing w:after="0"/>
        <w:rPr>
          <w:b/>
          <w:bCs/>
        </w:rPr>
      </w:pPr>
    </w:p>
    <w:p w14:paraId="39CF982B" w14:textId="22298679" w:rsidR="00067B67" w:rsidRPr="00067B67" w:rsidRDefault="00067B67" w:rsidP="00067B67">
      <w:pPr>
        <w:spacing w:after="0"/>
        <w:rPr>
          <w:b/>
          <w:bCs/>
        </w:rPr>
      </w:pPr>
      <w:r>
        <w:rPr>
          <w:b/>
          <w:bCs/>
        </w:rPr>
        <w:t xml:space="preserve">5m </w:t>
      </w:r>
      <w:r w:rsidR="00203405">
        <w:rPr>
          <w:b/>
          <w:bCs/>
        </w:rPr>
        <w:t>1</w:t>
      </w:r>
      <w:r>
        <w:rPr>
          <w:b/>
          <w:bCs/>
        </w:rPr>
        <w:t xml:space="preserve">0s – 5m </w:t>
      </w:r>
      <w:r w:rsidR="00203405">
        <w:rPr>
          <w:b/>
          <w:bCs/>
        </w:rPr>
        <w:t>4</w:t>
      </w:r>
      <w:r>
        <w:rPr>
          <w:b/>
          <w:bCs/>
        </w:rPr>
        <w:t>0s</w:t>
      </w:r>
    </w:p>
    <w:p w14:paraId="1377A551" w14:textId="6392F1B8" w:rsidR="00891619" w:rsidRDefault="5F7515DE" w:rsidP="00067B67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5F7515DE">
        <w:rPr>
          <w:b/>
          <w:bCs/>
        </w:rPr>
        <w:t>Testing – Caleb</w:t>
      </w:r>
    </w:p>
    <w:p w14:paraId="55D18EC6" w14:textId="51558850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 w:rsidRPr="5F7515DE">
        <w:rPr>
          <w:b/>
          <w:bCs/>
        </w:rPr>
        <w:t>State at least one thing that your group learned about software testing.</w:t>
      </w:r>
    </w:p>
    <w:p w14:paraId="3FFB09E8" w14:textId="72BC7427" w:rsidR="00891619" w:rsidRPr="00B40434" w:rsidRDefault="5F7515DE" w:rsidP="00891619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Different systems and versions of modules (Python etc)</w:t>
      </w:r>
    </w:p>
    <w:p w14:paraId="1E583925" w14:textId="72CEEAC1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Determining whose end the issue is on</w:t>
      </w:r>
    </w:p>
    <w:p w14:paraId="00315F2D" w14:textId="3431A060" w:rsidR="00B40434" w:rsidRPr="00891619" w:rsidRDefault="5F7515DE" w:rsidP="00891619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 xml:space="preserve">Prepare the integration environment. </w:t>
      </w:r>
    </w:p>
    <w:p w14:paraId="62211170" w14:textId="28E91EEC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Define test case</w:t>
      </w:r>
    </w:p>
    <w:p w14:paraId="1A40986C" w14:textId="41022D4A" w:rsidR="5F7515DE" w:rsidRDefault="5F7515DE" w:rsidP="5F7515DE">
      <w:pPr>
        <w:pStyle w:val="ListParagraph"/>
        <w:numPr>
          <w:ilvl w:val="1"/>
          <w:numId w:val="1"/>
        </w:numPr>
        <w:spacing w:after="0"/>
      </w:pPr>
      <w:r>
        <w:t>Challenge: Environment Discrepancies(different environment led to unexpected behaviors(bugs shown on others computer))</w:t>
      </w:r>
    </w:p>
    <w:p w14:paraId="4E8FD158" w14:textId="2D638FB6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 xml:space="preserve">Testing lesson learned: </w:t>
      </w:r>
      <w:r w:rsidRPr="5F7515DE">
        <w:rPr>
          <w:b/>
          <w:bCs/>
        </w:rPr>
        <w:t>early and frequent testing</w:t>
      </w:r>
      <w:r>
        <w:t xml:space="preserve">. </w:t>
      </w:r>
    </w:p>
    <w:p w14:paraId="51F9B663" w14:textId="124A6578" w:rsidR="5F7515DE" w:rsidRDefault="5F7515DE" w:rsidP="5F7515DE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Process: Each person tests individually and then works together to integrate them together.</w:t>
      </w:r>
    </w:p>
    <w:p w14:paraId="03FF598E" w14:textId="77777777" w:rsidR="00891619" w:rsidRDefault="00891619" w:rsidP="00891619">
      <w:pPr>
        <w:spacing w:after="0"/>
        <w:rPr>
          <w:b/>
          <w:bCs/>
        </w:rPr>
      </w:pPr>
    </w:p>
    <w:p w14:paraId="5CADB87C" w14:textId="1C2A5F23" w:rsidR="00891619" w:rsidRPr="00891619" w:rsidRDefault="5F7515DE" w:rsidP="00891619">
      <w:pPr>
        <w:spacing w:after="0"/>
        <w:rPr>
          <w:b/>
          <w:bCs/>
        </w:rPr>
      </w:pPr>
      <w:r w:rsidRPr="5F7515DE">
        <w:rPr>
          <w:b/>
          <w:bCs/>
        </w:rPr>
        <w:t>5m 40 s – 6m 40s</w:t>
      </w:r>
    </w:p>
    <w:p w14:paraId="6AF4C540" w14:textId="7D103EEF" w:rsidR="5F7515DE" w:rsidRDefault="5F7515DE" w:rsidP="5F7515DE">
      <w:pPr>
        <w:spacing w:after="0"/>
        <w:rPr>
          <w:b/>
          <w:bCs/>
        </w:rPr>
      </w:pPr>
    </w:p>
    <w:p w14:paraId="41BF5771" w14:textId="725064EA" w:rsidR="00067B67" w:rsidRDefault="00067B67" w:rsidP="00067B67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>Teamwork – Ryan and Abie</w:t>
      </w:r>
    </w:p>
    <w:p w14:paraId="424D64DA" w14:textId="77777777" w:rsidR="001F0263" w:rsidRPr="008456E5" w:rsidRDefault="001F0263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Git hub and working with a multi-person repo and updating logs. General software dev communication.</w:t>
      </w:r>
    </w:p>
    <w:p w14:paraId="2E22DCB5" w14:textId="77777777" w:rsidR="001F0263" w:rsidRPr="00166723" w:rsidRDefault="001F0263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Hornof quote for a topic on miscommunication.</w:t>
      </w:r>
    </w:p>
    <w:p w14:paraId="0A79D99C" w14:textId="77777777" w:rsidR="001F0263" w:rsidRPr="007F1AEA" w:rsidRDefault="001F0263" w:rsidP="001F0263">
      <w:pPr>
        <w:pStyle w:val="ListParagraph"/>
        <w:numPr>
          <w:ilvl w:val="2"/>
          <w:numId w:val="1"/>
        </w:numPr>
        <w:spacing w:after="0"/>
        <w:rPr>
          <w:b/>
          <w:bCs/>
        </w:rPr>
      </w:pPr>
      <w:r>
        <w:t>Asking for help is okay.</w:t>
      </w:r>
    </w:p>
    <w:p w14:paraId="7F9DDE94" w14:textId="77777777" w:rsidR="001F0263" w:rsidRDefault="001F0263" w:rsidP="001F0263">
      <w:pPr>
        <w:pStyle w:val="ListParagraph"/>
        <w:numPr>
          <w:ilvl w:val="1"/>
          <w:numId w:val="1"/>
        </w:numPr>
        <w:spacing w:after="0"/>
      </w:pPr>
      <w:r>
        <w:t>Planning and dividing up tasks are helpful for everyone involved</w:t>
      </w:r>
    </w:p>
    <w:p w14:paraId="6E6C23BB" w14:textId="77777777" w:rsidR="001F0263" w:rsidRPr="00A9435C" w:rsidRDefault="001F0263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Talk about team dynamics</w:t>
      </w:r>
    </w:p>
    <w:p w14:paraId="45A3C0A8" w14:textId="77777777" w:rsidR="001F0263" w:rsidRPr="00832E73" w:rsidRDefault="001F0263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General reflections</w:t>
      </w:r>
    </w:p>
    <w:p w14:paraId="3622D376" w14:textId="77777777" w:rsidR="001F0263" w:rsidRPr="008773D7" w:rsidRDefault="001F0263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Working as a software engineer</w:t>
      </w:r>
    </w:p>
    <w:p w14:paraId="711714F4" w14:textId="01641047" w:rsidR="001F0263" w:rsidRPr="008773D7" w:rsidRDefault="5F7515DE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Update logs</w:t>
      </w:r>
    </w:p>
    <w:p w14:paraId="1D8BD299" w14:textId="77777777" w:rsidR="001F0263" w:rsidRPr="007350DC" w:rsidRDefault="001F0263" w:rsidP="001F0263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>
        <w:t>Using git</w:t>
      </w:r>
    </w:p>
    <w:p w14:paraId="2BD03ACA" w14:textId="77777777" w:rsidR="001F0263" w:rsidRDefault="001F0263" w:rsidP="001F0263">
      <w:pPr>
        <w:pStyle w:val="ListParagraph"/>
        <w:numPr>
          <w:ilvl w:val="1"/>
          <w:numId w:val="1"/>
        </w:numPr>
        <w:spacing w:after="0"/>
      </w:pPr>
    </w:p>
    <w:p w14:paraId="5FB473AF" w14:textId="77777777" w:rsidR="007F1AEA" w:rsidRDefault="007F1AEA" w:rsidP="00606AE7">
      <w:pPr>
        <w:spacing w:after="0"/>
      </w:pPr>
    </w:p>
    <w:p w14:paraId="109A4EB1" w14:textId="77777777" w:rsidR="00606AE7" w:rsidRDefault="00606AE7" w:rsidP="00606AE7">
      <w:pPr>
        <w:spacing w:after="0"/>
      </w:pPr>
    </w:p>
    <w:p w14:paraId="2D89A5C5" w14:textId="212734E2" w:rsidR="00C63FDE" w:rsidRDefault="00C63FDE" w:rsidP="00C63FDE">
      <w:pPr>
        <w:spacing w:after="0"/>
      </w:pPr>
    </w:p>
    <w:sectPr w:rsidR="00C63F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0153E9"/>
    <w:multiLevelType w:val="hybridMultilevel"/>
    <w:tmpl w:val="CE36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D574A"/>
    <w:multiLevelType w:val="hybridMultilevel"/>
    <w:tmpl w:val="D01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F4992"/>
    <w:multiLevelType w:val="hybridMultilevel"/>
    <w:tmpl w:val="0B7AC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C675F"/>
    <w:multiLevelType w:val="hybridMultilevel"/>
    <w:tmpl w:val="5100CD56"/>
    <w:lvl w:ilvl="0" w:tplc="38FEB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4906740">
    <w:abstractNumId w:val="3"/>
  </w:num>
  <w:num w:numId="2" w16cid:durableId="6710905">
    <w:abstractNumId w:val="2"/>
  </w:num>
  <w:num w:numId="3" w16cid:durableId="865869035">
    <w:abstractNumId w:val="0"/>
  </w:num>
  <w:num w:numId="4" w16cid:durableId="927527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jQ3NzU3tjCzMDBX0lEKTi0uzszPAykwrAUAyCg4riwAAAA="/>
  </w:docVars>
  <w:rsids>
    <w:rsidRoot w:val="00604198"/>
    <w:rsid w:val="00000FD1"/>
    <w:rsid w:val="00003191"/>
    <w:rsid w:val="00014548"/>
    <w:rsid w:val="00017EB3"/>
    <w:rsid w:val="000203DD"/>
    <w:rsid w:val="000256DC"/>
    <w:rsid w:val="00026208"/>
    <w:rsid w:val="000267D8"/>
    <w:rsid w:val="0003551E"/>
    <w:rsid w:val="0005481E"/>
    <w:rsid w:val="0005520C"/>
    <w:rsid w:val="00055E88"/>
    <w:rsid w:val="00063C80"/>
    <w:rsid w:val="00067B67"/>
    <w:rsid w:val="00071FF9"/>
    <w:rsid w:val="00074F2B"/>
    <w:rsid w:val="00075B5B"/>
    <w:rsid w:val="00082785"/>
    <w:rsid w:val="00083F81"/>
    <w:rsid w:val="000A44C6"/>
    <w:rsid w:val="000A766F"/>
    <w:rsid w:val="000B5125"/>
    <w:rsid w:val="000B6C3E"/>
    <w:rsid w:val="000B73B3"/>
    <w:rsid w:val="000C32C3"/>
    <w:rsid w:val="000C606F"/>
    <w:rsid w:val="000D16AD"/>
    <w:rsid w:val="000D2D5A"/>
    <w:rsid w:val="000D6620"/>
    <w:rsid w:val="000D7BFC"/>
    <w:rsid w:val="000E1D3D"/>
    <w:rsid w:val="000E2208"/>
    <w:rsid w:val="000F0D97"/>
    <w:rsid w:val="00106E9F"/>
    <w:rsid w:val="0011140B"/>
    <w:rsid w:val="001133E7"/>
    <w:rsid w:val="00120D9E"/>
    <w:rsid w:val="001259AF"/>
    <w:rsid w:val="001300F0"/>
    <w:rsid w:val="001318F8"/>
    <w:rsid w:val="0013369A"/>
    <w:rsid w:val="001354BF"/>
    <w:rsid w:val="00140EDD"/>
    <w:rsid w:val="00150CEF"/>
    <w:rsid w:val="00156863"/>
    <w:rsid w:val="001641FC"/>
    <w:rsid w:val="00166170"/>
    <w:rsid w:val="00166723"/>
    <w:rsid w:val="00175089"/>
    <w:rsid w:val="00177564"/>
    <w:rsid w:val="0018275B"/>
    <w:rsid w:val="001949C8"/>
    <w:rsid w:val="00196026"/>
    <w:rsid w:val="001A521C"/>
    <w:rsid w:val="001A63E2"/>
    <w:rsid w:val="001B2261"/>
    <w:rsid w:val="001B3994"/>
    <w:rsid w:val="001B71D9"/>
    <w:rsid w:val="001D5D16"/>
    <w:rsid w:val="001D7700"/>
    <w:rsid w:val="001D787A"/>
    <w:rsid w:val="001E3C63"/>
    <w:rsid w:val="001F0263"/>
    <w:rsid w:val="001F17DF"/>
    <w:rsid w:val="00203405"/>
    <w:rsid w:val="00203492"/>
    <w:rsid w:val="00211278"/>
    <w:rsid w:val="0021398A"/>
    <w:rsid w:val="002153EA"/>
    <w:rsid w:val="00222CE8"/>
    <w:rsid w:val="002353A1"/>
    <w:rsid w:val="00241A25"/>
    <w:rsid w:val="00242A68"/>
    <w:rsid w:val="00247365"/>
    <w:rsid w:val="00261DBB"/>
    <w:rsid w:val="002722AF"/>
    <w:rsid w:val="00277FA8"/>
    <w:rsid w:val="002858C7"/>
    <w:rsid w:val="00291AC0"/>
    <w:rsid w:val="00293106"/>
    <w:rsid w:val="00293347"/>
    <w:rsid w:val="00296265"/>
    <w:rsid w:val="002A3909"/>
    <w:rsid w:val="002B2069"/>
    <w:rsid w:val="002B3887"/>
    <w:rsid w:val="002B589D"/>
    <w:rsid w:val="002C507D"/>
    <w:rsid w:val="002C6556"/>
    <w:rsid w:val="002E22E0"/>
    <w:rsid w:val="002E3B83"/>
    <w:rsid w:val="002F65D0"/>
    <w:rsid w:val="00312C65"/>
    <w:rsid w:val="003139B3"/>
    <w:rsid w:val="00321FDA"/>
    <w:rsid w:val="00325C3E"/>
    <w:rsid w:val="00334F0A"/>
    <w:rsid w:val="00343D2A"/>
    <w:rsid w:val="003526C8"/>
    <w:rsid w:val="003533D5"/>
    <w:rsid w:val="00363A9F"/>
    <w:rsid w:val="00381D6D"/>
    <w:rsid w:val="0038403F"/>
    <w:rsid w:val="003870E4"/>
    <w:rsid w:val="003A11BB"/>
    <w:rsid w:val="003A48D4"/>
    <w:rsid w:val="003A5C84"/>
    <w:rsid w:val="003A654D"/>
    <w:rsid w:val="003A73A0"/>
    <w:rsid w:val="003A73C9"/>
    <w:rsid w:val="003C0101"/>
    <w:rsid w:val="003C6470"/>
    <w:rsid w:val="003D266A"/>
    <w:rsid w:val="003D37E5"/>
    <w:rsid w:val="003D5C37"/>
    <w:rsid w:val="003D7022"/>
    <w:rsid w:val="003F0C03"/>
    <w:rsid w:val="00404A44"/>
    <w:rsid w:val="00406080"/>
    <w:rsid w:val="004122E4"/>
    <w:rsid w:val="0042108B"/>
    <w:rsid w:val="004249A5"/>
    <w:rsid w:val="00425565"/>
    <w:rsid w:val="00432494"/>
    <w:rsid w:val="00442EE8"/>
    <w:rsid w:val="004563D6"/>
    <w:rsid w:val="0046035B"/>
    <w:rsid w:val="004625E4"/>
    <w:rsid w:val="00463453"/>
    <w:rsid w:val="00475A9E"/>
    <w:rsid w:val="00477887"/>
    <w:rsid w:val="00481844"/>
    <w:rsid w:val="00482ADD"/>
    <w:rsid w:val="0048376E"/>
    <w:rsid w:val="00486DB7"/>
    <w:rsid w:val="004A2ECC"/>
    <w:rsid w:val="004B1469"/>
    <w:rsid w:val="004B7A57"/>
    <w:rsid w:val="004C181C"/>
    <w:rsid w:val="004C26A4"/>
    <w:rsid w:val="004D2555"/>
    <w:rsid w:val="004D3563"/>
    <w:rsid w:val="004D5F8F"/>
    <w:rsid w:val="004E1ACB"/>
    <w:rsid w:val="004F11D4"/>
    <w:rsid w:val="004F6927"/>
    <w:rsid w:val="00501BA4"/>
    <w:rsid w:val="00503512"/>
    <w:rsid w:val="005059A2"/>
    <w:rsid w:val="00524344"/>
    <w:rsid w:val="00526C31"/>
    <w:rsid w:val="00526F2C"/>
    <w:rsid w:val="00550067"/>
    <w:rsid w:val="00556C69"/>
    <w:rsid w:val="005648CD"/>
    <w:rsid w:val="005739AC"/>
    <w:rsid w:val="00573C09"/>
    <w:rsid w:val="00580C07"/>
    <w:rsid w:val="0058614E"/>
    <w:rsid w:val="00590C98"/>
    <w:rsid w:val="005918A4"/>
    <w:rsid w:val="005A2317"/>
    <w:rsid w:val="005A2BC9"/>
    <w:rsid w:val="005A51BB"/>
    <w:rsid w:val="005A6282"/>
    <w:rsid w:val="005B49A4"/>
    <w:rsid w:val="005C0765"/>
    <w:rsid w:val="005C5FA2"/>
    <w:rsid w:val="005C67B1"/>
    <w:rsid w:val="005C68CB"/>
    <w:rsid w:val="005C6F04"/>
    <w:rsid w:val="005D6E6D"/>
    <w:rsid w:val="005D7D71"/>
    <w:rsid w:val="005E15F2"/>
    <w:rsid w:val="005E267D"/>
    <w:rsid w:val="005E4824"/>
    <w:rsid w:val="005E5DDC"/>
    <w:rsid w:val="005E77A7"/>
    <w:rsid w:val="005F0620"/>
    <w:rsid w:val="005F19C5"/>
    <w:rsid w:val="005F799E"/>
    <w:rsid w:val="00604198"/>
    <w:rsid w:val="00606AE7"/>
    <w:rsid w:val="00612259"/>
    <w:rsid w:val="00614AAD"/>
    <w:rsid w:val="00615BE8"/>
    <w:rsid w:val="006220A1"/>
    <w:rsid w:val="00623536"/>
    <w:rsid w:val="006318D4"/>
    <w:rsid w:val="0063374C"/>
    <w:rsid w:val="00646BC1"/>
    <w:rsid w:val="00653DBA"/>
    <w:rsid w:val="00664AB6"/>
    <w:rsid w:val="00670A23"/>
    <w:rsid w:val="00671D54"/>
    <w:rsid w:val="006775D2"/>
    <w:rsid w:val="00677C74"/>
    <w:rsid w:val="00682257"/>
    <w:rsid w:val="006836E7"/>
    <w:rsid w:val="00686B7E"/>
    <w:rsid w:val="0069257C"/>
    <w:rsid w:val="0069494E"/>
    <w:rsid w:val="00694CBE"/>
    <w:rsid w:val="006A62F2"/>
    <w:rsid w:val="006A7773"/>
    <w:rsid w:val="006B14FB"/>
    <w:rsid w:val="006B619D"/>
    <w:rsid w:val="006C15B1"/>
    <w:rsid w:val="006D312F"/>
    <w:rsid w:val="006D5594"/>
    <w:rsid w:val="006E51FE"/>
    <w:rsid w:val="006F2414"/>
    <w:rsid w:val="00702A12"/>
    <w:rsid w:val="00702BD8"/>
    <w:rsid w:val="00710E5E"/>
    <w:rsid w:val="00710F33"/>
    <w:rsid w:val="0071783C"/>
    <w:rsid w:val="00725551"/>
    <w:rsid w:val="007272F5"/>
    <w:rsid w:val="00730A22"/>
    <w:rsid w:val="0073310F"/>
    <w:rsid w:val="007350DC"/>
    <w:rsid w:val="00740D90"/>
    <w:rsid w:val="007440BA"/>
    <w:rsid w:val="0075003D"/>
    <w:rsid w:val="00757E4A"/>
    <w:rsid w:val="00764F56"/>
    <w:rsid w:val="00771D6C"/>
    <w:rsid w:val="00773026"/>
    <w:rsid w:val="00777603"/>
    <w:rsid w:val="007A27E4"/>
    <w:rsid w:val="007A2AA1"/>
    <w:rsid w:val="007A5399"/>
    <w:rsid w:val="007A64C9"/>
    <w:rsid w:val="007A7439"/>
    <w:rsid w:val="007B09E2"/>
    <w:rsid w:val="007B5AAD"/>
    <w:rsid w:val="007C0566"/>
    <w:rsid w:val="007D135A"/>
    <w:rsid w:val="007D2594"/>
    <w:rsid w:val="007E0B36"/>
    <w:rsid w:val="007E10A6"/>
    <w:rsid w:val="007E2116"/>
    <w:rsid w:val="007E2282"/>
    <w:rsid w:val="007E3DB7"/>
    <w:rsid w:val="007F1AEA"/>
    <w:rsid w:val="007F7A42"/>
    <w:rsid w:val="00803DFF"/>
    <w:rsid w:val="008069C1"/>
    <w:rsid w:val="00813C63"/>
    <w:rsid w:val="00814F2C"/>
    <w:rsid w:val="0083059B"/>
    <w:rsid w:val="00832E73"/>
    <w:rsid w:val="00835613"/>
    <w:rsid w:val="00837657"/>
    <w:rsid w:val="008456E5"/>
    <w:rsid w:val="00860737"/>
    <w:rsid w:val="0086435E"/>
    <w:rsid w:val="008722C8"/>
    <w:rsid w:val="008773D7"/>
    <w:rsid w:val="008855C8"/>
    <w:rsid w:val="008904AC"/>
    <w:rsid w:val="00891619"/>
    <w:rsid w:val="00892113"/>
    <w:rsid w:val="008A5A28"/>
    <w:rsid w:val="008B580B"/>
    <w:rsid w:val="008B5A07"/>
    <w:rsid w:val="008B7B65"/>
    <w:rsid w:val="008B7BE3"/>
    <w:rsid w:val="008C0A76"/>
    <w:rsid w:val="008C4951"/>
    <w:rsid w:val="008C6693"/>
    <w:rsid w:val="008E012F"/>
    <w:rsid w:val="008E2762"/>
    <w:rsid w:val="008E60D9"/>
    <w:rsid w:val="008F1FE8"/>
    <w:rsid w:val="00912F42"/>
    <w:rsid w:val="00914530"/>
    <w:rsid w:val="00915CBF"/>
    <w:rsid w:val="00927207"/>
    <w:rsid w:val="009324CE"/>
    <w:rsid w:val="00957F47"/>
    <w:rsid w:val="0098515E"/>
    <w:rsid w:val="009867A7"/>
    <w:rsid w:val="009907B5"/>
    <w:rsid w:val="00995131"/>
    <w:rsid w:val="009A2A9F"/>
    <w:rsid w:val="009B3EAD"/>
    <w:rsid w:val="009B60E9"/>
    <w:rsid w:val="009C095F"/>
    <w:rsid w:val="009C2D2A"/>
    <w:rsid w:val="009C3C9E"/>
    <w:rsid w:val="009C7321"/>
    <w:rsid w:val="009E74A9"/>
    <w:rsid w:val="009F0FA0"/>
    <w:rsid w:val="009F2A9F"/>
    <w:rsid w:val="00A02639"/>
    <w:rsid w:val="00A04C42"/>
    <w:rsid w:val="00A167CF"/>
    <w:rsid w:val="00A16D15"/>
    <w:rsid w:val="00A26632"/>
    <w:rsid w:val="00A26E01"/>
    <w:rsid w:val="00A42135"/>
    <w:rsid w:val="00A45524"/>
    <w:rsid w:val="00A45E96"/>
    <w:rsid w:val="00A47ADD"/>
    <w:rsid w:val="00A52DC2"/>
    <w:rsid w:val="00A55EF4"/>
    <w:rsid w:val="00A63FB7"/>
    <w:rsid w:val="00A649CF"/>
    <w:rsid w:val="00A7421C"/>
    <w:rsid w:val="00A77134"/>
    <w:rsid w:val="00A82326"/>
    <w:rsid w:val="00A846AA"/>
    <w:rsid w:val="00A8681E"/>
    <w:rsid w:val="00A87057"/>
    <w:rsid w:val="00A91686"/>
    <w:rsid w:val="00A91984"/>
    <w:rsid w:val="00A92D8C"/>
    <w:rsid w:val="00A9435C"/>
    <w:rsid w:val="00A95785"/>
    <w:rsid w:val="00A97266"/>
    <w:rsid w:val="00AB034A"/>
    <w:rsid w:val="00AB527B"/>
    <w:rsid w:val="00AB7765"/>
    <w:rsid w:val="00AD1673"/>
    <w:rsid w:val="00AD29AD"/>
    <w:rsid w:val="00AD38FF"/>
    <w:rsid w:val="00AD402F"/>
    <w:rsid w:val="00AD6B28"/>
    <w:rsid w:val="00AE32F6"/>
    <w:rsid w:val="00AE53C8"/>
    <w:rsid w:val="00AF478D"/>
    <w:rsid w:val="00B01350"/>
    <w:rsid w:val="00B02F57"/>
    <w:rsid w:val="00B032EF"/>
    <w:rsid w:val="00B123E7"/>
    <w:rsid w:val="00B139D9"/>
    <w:rsid w:val="00B23BD2"/>
    <w:rsid w:val="00B40434"/>
    <w:rsid w:val="00B426A9"/>
    <w:rsid w:val="00B43DEF"/>
    <w:rsid w:val="00B4425E"/>
    <w:rsid w:val="00B471F7"/>
    <w:rsid w:val="00B510BF"/>
    <w:rsid w:val="00B51464"/>
    <w:rsid w:val="00B514EE"/>
    <w:rsid w:val="00B57D05"/>
    <w:rsid w:val="00B722C8"/>
    <w:rsid w:val="00BA5943"/>
    <w:rsid w:val="00BA6AC0"/>
    <w:rsid w:val="00BA7518"/>
    <w:rsid w:val="00BB2698"/>
    <w:rsid w:val="00BB7755"/>
    <w:rsid w:val="00BC010C"/>
    <w:rsid w:val="00BC0E50"/>
    <w:rsid w:val="00BC7975"/>
    <w:rsid w:val="00BD24A2"/>
    <w:rsid w:val="00BD5340"/>
    <w:rsid w:val="00BF139B"/>
    <w:rsid w:val="00BF1EB4"/>
    <w:rsid w:val="00BF20ED"/>
    <w:rsid w:val="00BF2BD1"/>
    <w:rsid w:val="00BF3E44"/>
    <w:rsid w:val="00BF40C0"/>
    <w:rsid w:val="00BF4DB2"/>
    <w:rsid w:val="00C015B6"/>
    <w:rsid w:val="00C062FE"/>
    <w:rsid w:val="00C066FB"/>
    <w:rsid w:val="00C12386"/>
    <w:rsid w:val="00C15607"/>
    <w:rsid w:val="00C3057A"/>
    <w:rsid w:val="00C31C19"/>
    <w:rsid w:val="00C36385"/>
    <w:rsid w:val="00C371C1"/>
    <w:rsid w:val="00C42C98"/>
    <w:rsid w:val="00C4412E"/>
    <w:rsid w:val="00C45FCD"/>
    <w:rsid w:val="00C53AFD"/>
    <w:rsid w:val="00C56142"/>
    <w:rsid w:val="00C63FDE"/>
    <w:rsid w:val="00C66B3E"/>
    <w:rsid w:val="00C74EA6"/>
    <w:rsid w:val="00C86C51"/>
    <w:rsid w:val="00C92D5A"/>
    <w:rsid w:val="00C93564"/>
    <w:rsid w:val="00C93C91"/>
    <w:rsid w:val="00C966C5"/>
    <w:rsid w:val="00CA5DD7"/>
    <w:rsid w:val="00CA7798"/>
    <w:rsid w:val="00CC15E6"/>
    <w:rsid w:val="00CC6FC5"/>
    <w:rsid w:val="00CC72AC"/>
    <w:rsid w:val="00CD5B93"/>
    <w:rsid w:val="00CE6149"/>
    <w:rsid w:val="00CF0D99"/>
    <w:rsid w:val="00CF3076"/>
    <w:rsid w:val="00CF63D6"/>
    <w:rsid w:val="00D00005"/>
    <w:rsid w:val="00D0299C"/>
    <w:rsid w:val="00D064DB"/>
    <w:rsid w:val="00D11520"/>
    <w:rsid w:val="00D14064"/>
    <w:rsid w:val="00D22A2E"/>
    <w:rsid w:val="00D23DA2"/>
    <w:rsid w:val="00D32781"/>
    <w:rsid w:val="00D332CE"/>
    <w:rsid w:val="00D35989"/>
    <w:rsid w:val="00D424C3"/>
    <w:rsid w:val="00D515CF"/>
    <w:rsid w:val="00D544EB"/>
    <w:rsid w:val="00D61CF5"/>
    <w:rsid w:val="00D663AB"/>
    <w:rsid w:val="00D76D6D"/>
    <w:rsid w:val="00D8505A"/>
    <w:rsid w:val="00D859E2"/>
    <w:rsid w:val="00D90B92"/>
    <w:rsid w:val="00DB06BC"/>
    <w:rsid w:val="00DC1E1A"/>
    <w:rsid w:val="00DD2636"/>
    <w:rsid w:val="00DD2A36"/>
    <w:rsid w:val="00DE282A"/>
    <w:rsid w:val="00DE6F82"/>
    <w:rsid w:val="00DF7DBF"/>
    <w:rsid w:val="00E04C28"/>
    <w:rsid w:val="00E11233"/>
    <w:rsid w:val="00E1287C"/>
    <w:rsid w:val="00E13139"/>
    <w:rsid w:val="00E150C6"/>
    <w:rsid w:val="00E2300C"/>
    <w:rsid w:val="00E32322"/>
    <w:rsid w:val="00E3240C"/>
    <w:rsid w:val="00E427EC"/>
    <w:rsid w:val="00E429BC"/>
    <w:rsid w:val="00E61AD2"/>
    <w:rsid w:val="00E63615"/>
    <w:rsid w:val="00E662BA"/>
    <w:rsid w:val="00E66D3E"/>
    <w:rsid w:val="00E77C47"/>
    <w:rsid w:val="00E85747"/>
    <w:rsid w:val="00E927FD"/>
    <w:rsid w:val="00E95CDF"/>
    <w:rsid w:val="00EA09BA"/>
    <w:rsid w:val="00EA2E53"/>
    <w:rsid w:val="00EB1137"/>
    <w:rsid w:val="00EB26FB"/>
    <w:rsid w:val="00EB76C9"/>
    <w:rsid w:val="00EC5D46"/>
    <w:rsid w:val="00ED6B3F"/>
    <w:rsid w:val="00EE162A"/>
    <w:rsid w:val="00EE44CC"/>
    <w:rsid w:val="00EE7E15"/>
    <w:rsid w:val="00EF3A21"/>
    <w:rsid w:val="00EF40FA"/>
    <w:rsid w:val="00EF637F"/>
    <w:rsid w:val="00F05B24"/>
    <w:rsid w:val="00F14766"/>
    <w:rsid w:val="00F1694D"/>
    <w:rsid w:val="00F20242"/>
    <w:rsid w:val="00F272AB"/>
    <w:rsid w:val="00F306B6"/>
    <w:rsid w:val="00F354FE"/>
    <w:rsid w:val="00F37673"/>
    <w:rsid w:val="00F450D4"/>
    <w:rsid w:val="00F54658"/>
    <w:rsid w:val="00F56D89"/>
    <w:rsid w:val="00F65E09"/>
    <w:rsid w:val="00F80FE0"/>
    <w:rsid w:val="00F968C2"/>
    <w:rsid w:val="00F97FE5"/>
    <w:rsid w:val="00FA274A"/>
    <w:rsid w:val="00FA3797"/>
    <w:rsid w:val="00FA543C"/>
    <w:rsid w:val="00FB1F12"/>
    <w:rsid w:val="00FC0E0C"/>
    <w:rsid w:val="00FC2D46"/>
    <w:rsid w:val="00FC42FD"/>
    <w:rsid w:val="00FD064F"/>
    <w:rsid w:val="00FD1BCF"/>
    <w:rsid w:val="00FD32CF"/>
    <w:rsid w:val="00FD47A1"/>
    <w:rsid w:val="00FE3F09"/>
    <w:rsid w:val="00FE53DB"/>
    <w:rsid w:val="01CD974D"/>
    <w:rsid w:val="028F82BE"/>
    <w:rsid w:val="02BE02B9"/>
    <w:rsid w:val="02D62BA1"/>
    <w:rsid w:val="035222C3"/>
    <w:rsid w:val="037C6C7E"/>
    <w:rsid w:val="0483B86D"/>
    <w:rsid w:val="04D627E4"/>
    <w:rsid w:val="04EAB2AD"/>
    <w:rsid w:val="055C8CCC"/>
    <w:rsid w:val="05B74194"/>
    <w:rsid w:val="067B4253"/>
    <w:rsid w:val="0683EB2B"/>
    <w:rsid w:val="068C81B6"/>
    <w:rsid w:val="071B9F83"/>
    <w:rsid w:val="0738E828"/>
    <w:rsid w:val="07C48015"/>
    <w:rsid w:val="093DC07C"/>
    <w:rsid w:val="096C281D"/>
    <w:rsid w:val="09BACCDA"/>
    <w:rsid w:val="0A6019F5"/>
    <w:rsid w:val="0B6F58F2"/>
    <w:rsid w:val="0C104EE0"/>
    <w:rsid w:val="0C274DC8"/>
    <w:rsid w:val="0C3A53F0"/>
    <w:rsid w:val="0D2087C0"/>
    <w:rsid w:val="0D99DCEC"/>
    <w:rsid w:val="0DBBF65B"/>
    <w:rsid w:val="0E6E51C0"/>
    <w:rsid w:val="0EC66E51"/>
    <w:rsid w:val="0F39F49D"/>
    <w:rsid w:val="0FEFBC22"/>
    <w:rsid w:val="110ACAFA"/>
    <w:rsid w:val="1198AACE"/>
    <w:rsid w:val="15912690"/>
    <w:rsid w:val="16D6E7ED"/>
    <w:rsid w:val="17698C6C"/>
    <w:rsid w:val="177B3707"/>
    <w:rsid w:val="1AB4AA44"/>
    <w:rsid w:val="1AD80247"/>
    <w:rsid w:val="1AEF6FDE"/>
    <w:rsid w:val="1B512ADA"/>
    <w:rsid w:val="1B7B0B85"/>
    <w:rsid w:val="1C39D930"/>
    <w:rsid w:val="1D287930"/>
    <w:rsid w:val="1DFD3B3E"/>
    <w:rsid w:val="1FEA099D"/>
    <w:rsid w:val="20423C12"/>
    <w:rsid w:val="20C3FAA9"/>
    <w:rsid w:val="21A52A29"/>
    <w:rsid w:val="2231C8F5"/>
    <w:rsid w:val="224F9C82"/>
    <w:rsid w:val="229E37AC"/>
    <w:rsid w:val="22E23893"/>
    <w:rsid w:val="23503E1F"/>
    <w:rsid w:val="240209FA"/>
    <w:rsid w:val="244E797C"/>
    <w:rsid w:val="24F34D7A"/>
    <w:rsid w:val="250412F8"/>
    <w:rsid w:val="260A8604"/>
    <w:rsid w:val="264FEC18"/>
    <w:rsid w:val="26693CDC"/>
    <w:rsid w:val="26A75CF8"/>
    <w:rsid w:val="26E0830F"/>
    <w:rsid w:val="2711B452"/>
    <w:rsid w:val="27AA46AB"/>
    <w:rsid w:val="295A5D99"/>
    <w:rsid w:val="298DD885"/>
    <w:rsid w:val="29C2F4C2"/>
    <w:rsid w:val="2A01A141"/>
    <w:rsid w:val="2AA562A5"/>
    <w:rsid w:val="2B4CDF07"/>
    <w:rsid w:val="2EBC965C"/>
    <w:rsid w:val="2F37EFCE"/>
    <w:rsid w:val="3045B71D"/>
    <w:rsid w:val="3047E737"/>
    <w:rsid w:val="30A43B14"/>
    <w:rsid w:val="3144C7F3"/>
    <w:rsid w:val="32DBC4EE"/>
    <w:rsid w:val="331959E4"/>
    <w:rsid w:val="339486F6"/>
    <w:rsid w:val="344775BE"/>
    <w:rsid w:val="3507CA4D"/>
    <w:rsid w:val="36C6A109"/>
    <w:rsid w:val="37002B84"/>
    <w:rsid w:val="37BB0345"/>
    <w:rsid w:val="38354AB9"/>
    <w:rsid w:val="39A00264"/>
    <w:rsid w:val="3A23648D"/>
    <w:rsid w:val="3A251BF5"/>
    <w:rsid w:val="3ABB6818"/>
    <w:rsid w:val="3B0E95BE"/>
    <w:rsid w:val="3B7B91A5"/>
    <w:rsid w:val="3BC1A60A"/>
    <w:rsid w:val="3C428F24"/>
    <w:rsid w:val="3CB0B45B"/>
    <w:rsid w:val="3CF5F4B6"/>
    <w:rsid w:val="3D39F9B2"/>
    <w:rsid w:val="3D65675E"/>
    <w:rsid w:val="3D8EF955"/>
    <w:rsid w:val="3DB5EE68"/>
    <w:rsid w:val="3DBC52EA"/>
    <w:rsid w:val="3E1C0796"/>
    <w:rsid w:val="3EFB32FA"/>
    <w:rsid w:val="408241BC"/>
    <w:rsid w:val="4148C483"/>
    <w:rsid w:val="41A2EFE7"/>
    <w:rsid w:val="42B85401"/>
    <w:rsid w:val="42BE0A68"/>
    <w:rsid w:val="42E0A48A"/>
    <w:rsid w:val="4317C21F"/>
    <w:rsid w:val="43462229"/>
    <w:rsid w:val="4369224B"/>
    <w:rsid w:val="437A6512"/>
    <w:rsid w:val="44090B70"/>
    <w:rsid w:val="44F22A0C"/>
    <w:rsid w:val="45FB3356"/>
    <w:rsid w:val="46E9880C"/>
    <w:rsid w:val="4704E800"/>
    <w:rsid w:val="471C6898"/>
    <w:rsid w:val="4860956B"/>
    <w:rsid w:val="4961F2BC"/>
    <w:rsid w:val="4A715179"/>
    <w:rsid w:val="4BEE5FC5"/>
    <w:rsid w:val="4C75C04E"/>
    <w:rsid w:val="4CAC93E3"/>
    <w:rsid w:val="4D16B861"/>
    <w:rsid w:val="4D57CCEA"/>
    <w:rsid w:val="4D589852"/>
    <w:rsid w:val="4D7FAD59"/>
    <w:rsid w:val="4DAFD464"/>
    <w:rsid w:val="4E3014BA"/>
    <w:rsid w:val="4EDD3D37"/>
    <w:rsid w:val="4F0BD576"/>
    <w:rsid w:val="4F9F48DB"/>
    <w:rsid w:val="52327D4E"/>
    <w:rsid w:val="52FAC83E"/>
    <w:rsid w:val="530D7BEA"/>
    <w:rsid w:val="5362ADF9"/>
    <w:rsid w:val="5368C9B1"/>
    <w:rsid w:val="539309C7"/>
    <w:rsid w:val="53A95ABF"/>
    <w:rsid w:val="544DC1D2"/>
    <w:rsid w:val="5487B52B"/>
    <w:rsid w:val="56881335"/>
    <w:rsid w:val="56DFB168"/>
    <w:rsid w:val="5790C0C8"/>
    <w:rsid w:val="57C87916"/>
    <w:rsid w:val="5872AA76"/>
    <w:rsid w:val="5A4FF6F6"/>
    <w:rsid w:val="5A5ED375"/>
    <w:rsid w:val="5B581D77"/>
    <w:rsid w:val="5CBC034E"/>
    <w:rsid w:val="5D107687"/>
    <w:rsid w:val="5D990ABB"/>
    <w:rsid w:val="5E1328E2"/>
    <w:rsid w:val="5E93EE62"/>
    <w:rsid w:val="5F03EF87"/>
    <w:rsid w:val="5F3CC4E3"/>
    <w:rsid w:val="5F7515DE"/>
    <w:rsid w:val="60EBC7BD"/>
    <w:rsid w:val="61E6482E"/>
    <w:rsid w:val="61EB93A6"/>
    <w:rsid w:val="621CC8EE"/>
    <w:rsid w:val="626AE9C3"/>
    <w:rsid w:val="6482AFE1"/>
    <w:rsid w:val="649B1EDF"/>
    <w:rsid w:val="64A623A7"/>
    <w:rsid w:val="65733464"/>
    <w:rsid w:val="65D812A4"/>
    <w:rsid w:val="65EDD72A"/>
    <w:rsid w:val="65F8EEFF"/>
    <w:rsid w:val="662F07C8"/>
    <w:rsid w:val="66B69D8A"/>
    <w:rsid w:val="6734629C"/>
    <w:rsid w:val="67BFF002"/>
    <w:rsid w:val="6801D628"/>
    <w:rsid w:val="68C4B39A"/>
    <w:rsid w:val="6922B605"/>
    <w:rsid w:val="699ED92E"/>
    <w:rsid w:val="6B20CE32"/>
    <w:rsid w:val="6BB8D3BF"/>
    <w:rsid w:val="6BF8081A"/>
    <w:rsid w:val="6CEC8086"/>
    <w:rsid w:val="6D3D3407"/>
    <w:rsid w:val="6F0D7D76"/>
    <w:rsid w:val="6F79771F"/>
    <w:rsid w:val="6F8DD020"/>
    <w:rsid w:val="710986A0"/>
    <w:rsid w:val="71D83608"/>
    <w:rsid w:val="725EEECE"/>
    <w:rsid w:val="72A380E7"/>
    <w:rsid w:val="72AC9856"/>
    <w:rsid w:val="72CDDC70"/>
    <w:rsid w:val="734034C0"/>
    <w:rsid w:val="73A7B97F"/>
    <w:rsid w:val="742772A6"/>
    <w:rsid w:val="747DAD3D"/>
    <w:rsid w:val="74BBDC2F"/>
    <w:rsid w:val="74FE1AF8"/>
    <w:rsid w:val="757C4B9D"/>
    <w:rsid w:val="76128590"/>
    <w:rsid w:val="762D630A"/>
    <w:rsid w:val="77DDB19C"/>
    <w:rsid w:val="7894A93F"/>
    <w:rsid w:val="78A3F926"/>
    <w:rsid w:val="7A2CEFE8"/>
    <w:rsid w:val="7A962EF2"/>
    <w:rsid w:val="7BCDF9F7"/>
    <w:rsid w:val="7D05DCD1"/>
    <w:rsid w:val="7D5E1794"/>
    <w:rsid w:val="7E449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95267"/>
  <w15:chartTrackingRefBased/>
  <w15:docId w15:val="{6282A58E-D510-4679-937B-126D26517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41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41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41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41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1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19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1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1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1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19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419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419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419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19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19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19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19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19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41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41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19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419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419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41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41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41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1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19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419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38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8</Words>
  <Characters>2502</Characters>
  <Application>Microsoft Office Word</Application>
  <DocSecurity>4</DocSecurity>
  <Lines>20</Lines>
  <Paragraphs>5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ar Ramlakhan</dc:creator>
  <cp:keywords/>
  <dc:description/>
  <cp:lastModifiedBy>Guest User</cp:lastModifiedBy>
  <cp:revision>267</cp:revision>
  <dcterms:created xsi:type="dcterms:W3CDTF">2024-04-30T03:36:00Z</dcterms:created>
  <dcterms:modified xsi:type="dcterms:W3CDTF">2024-04-30T05:13:00Z</dcterms:modified>
</cp:coreProperties>
</file>